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oto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woody.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fleur de coton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5/22/2026   Revision date: 6/18/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FADE5D-2FA7-4725-B0EE-EE5124ED6C6F}"/>
</file>

<file path=customXml/itemProps3.xml><?xml version="1.0" encoding="utf-8"?>
<ds:datastoreItem xmlns:ds="http://schemas.openxmlformats.org/officeDocument/2006/customXml" ds:itemID="{54C2FEA7-F1AE-4C80-9A17-E5DF28CDBEEC}"/>
</file>

<file path=customXml/itemProps4.xml><?xml version="1.0" encoding="utf-8"?>
<ds:datastoreItem xmlns:ds="http://schemas.openxmlformats.org/officeDocument/2006/customXml" ds:itemID="{13AC8D23-88EB-4989-9148-B1C21675013B}"/>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